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1" w:name="X7dd38c47e31e2753f04643c0d0dba37c6e8211a"/>
    <w:p>
      <w:pPr>
        <w:pStyle w:val="Heading1"/>
      </w:pPr>
      <w:r>
        <w:t xml:space="preserve">Cover Letter for Customs Offic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ustoms and Border Protection Authority</w:t>
      </w:r>
      <w:r>
        <w:br/>
      </w:r>
      <w:r>
        <w:t xml:space="preserve">Amsterdam, Netherlands</w:t>
      </w:r>
    </w:p>
    <w:bookmarkStart w:id="20" w:name="dear-hiring-manager"/>
    <w:p>
      <w:pPr>
        <w:pStyle w:val="Heading2"/>
      </w:pPr>
      <w:r>
        <w:t xml:space="preserve">Dear Hiring Manager,</w:t>
      </w:r>
    </w:p>
    <w:p>
      <w:pPr>
        <w:pStyle w:val="FirstParagraph"/>
      </w:pPr>
      <w:r>
        <w:t xml:space="preserve">I am writing to express my keen interest in the Customs Officer position at the Customs and Border Protection Authority in Amsterdam, Netherlands. As a highly motivated professional with a strong background in international trade compliance and regulatory frameworks, I am eager to contribute my expertise to safeguarding the Netherlands’ borders while facilitating legitimate cross-border commerce. Amsterdam, as one of Europe’s most dynamic trade hubs, plays a pivotal role in global logistics, and I am deeply inspired by the opportunity to support its critical functions as a Customs Officer.</w:t>
      </w:r>
    </w:p>
    <w:p>
      <w:pPr>
        <w:pStyle w:val="BodyText"/>
      </w:pPr>
      <w:r>
        <w:t xml:space="preserve">My academic foundation in International Business Law and my professional experience in compliance roles have equipped me with the analytical rigor and technical knowledge necessary to excel in customs operations. During my tenure at [Previous Employer or Organization], I specialized in ensuring adherence to import/export regulations, conducting risk assessments, and collaborating with stakeholders to streamline documentation processes. These experiences have honed my ability to balance meticulous attention to detail with a proactive approach to problem-solving—qualities I believe are essential for a Customs Officer in the Netherlands.</w:t>
      </w:r>
    </w:p>
    <w:p>
      <w:pPr>
        <w:pStyle w:val="BodyText"/>
      </w:pPr>
      <w:r>
        <w:t xml:space="preserve">The Netherlands’ strategic position as a gateway between Europe and the rest of the world makes its customs operations both complex and vital. Amsterdam’s Port of Rotterdam, one of the largest and most efficient ports in Europe, demands a workforce that is not only technically proficient but also deeply committed to upholding national security and economic integrity. As a Customs Officer, I understand that my role would involve inspecting cargo, verifying documentation, detecting contraband, and ensuring compliance with international treaties such as the World Trade Organization (WTO) agreements and the European Union’s customs regulations. My familiarity with these frameworks, combined with my ability to navigate multilingual environments—fluent in English and Dutch—positions me to thrive in this dynamic setting.</w:t>
      </w:r>
    </w:p>
    <w:p>
      <w:pPr>
        <w:pStyle w:val="BodyText"/>
      </w:pPr>
      <w:r>
        <w:t xml:space="preserve">What draws me most to this role is the opportunity to contribute to the Netherlands’ reputation as a leader in ethical trade practices and border security. The country’s commitment to innovation, such as its use of advanced technologies like AI-driven risk assessment systems and blockchain for supply chain transparency, aligns with my passion for leveraging technology to enhance efficiency and accuracy. I am particularly drawn to the Customs Officer role in Amsterdam because it offers a unique blend of challenges: from preventing illicit trade activities that threaten public safety to supporting the seamless flow of goods that underpin global commerce.</w:t>
      </w:r>
    </w:p>
    <w:p>
      <w:pPr>
        <w:pStyle w:val="BodyText"/>
      </w:pPr>
      <w:r>
        <w:t xml:space="preserve">My personal attributes further align with the values required for this position. I possess a strong sense of integrity, which is paramount in customs work where ethical decision-making can have far-reaching implications. Additionally, my ability to communicate effectively with diverse stakeholders—from international traders to local authorities—ensures that I can build trust and collaborate efficiently in high-pressure environments. For instance, during a previous project involving cross-border logistics, I successfully resolved discrepancies in documentation by coordinating with multiple parties, demonstrating my capacity to maintain operational continuity while adhering to strict compliance standards.</w:t>
      </w:r>
    </w:p>
    <w:p>
      <w:pPr>
        <w:pStyle w:val="BodyText"/>
      </w:pPr>
      <w:r>
        <w:t xml:space="preserve">In the Netherlands Amsterdam context, the role of a Customs Officer extends beyond administrative tasks; it is deeply intertwined with the nation’s cultural and economic identity. The city’s history as a center of trade and its modern-day focus on sustainability and digital innovation create a unique backdrop for customs professionals. I am particularly interested in contributing to initiatives that promote green logistics or support small businesses navigating complex customs procedures. My goal is to ensure that the Netherlands’ customs system remains both robust and adaptable, capable of meeting the demands of a rapidly evolving global economy.</w:t>
      </w:r>
    </w:p>
    <w:p>
      <w:pPr>
        <w:pStyle w:val="BodyText"/>
      </w:pPr>
      <w:r>
        <w:t xml:space="preserve">I am also drawn to the professional growth opportunities available within this role. The Netherlands has a well-established customs training program that emphasizes continuous learning and development. I am committed to staying updated on regulatory changes, technological advancements, and international trade trends to provide the highest level of service. My proactive approach to learning—evidenced by my completion of certifications in supply chain management and customs compliance—demonstrates my dedication to excellence in this field.</w:t>
      </w:r>
    </w:p>
    <w:p>
      <w:pPr>
        <w:pStyle w:val="BodyText"/>
      </w:pPr>
      <w:r>
        <w:t xml:space="preserve">Finally, I am deeply inspired by the Netherlands’ emphasis on collaboration and transparency. As a Customs Officer, I would have the privilege of working alongside a dedicated team of professionals who share a common goal: to protect national interests while fostering economic prosperity. Amsterdam’s vibrant multicultural environment further enriches this experience, offering opportunities to engage with global perspectives that enhance decision-making and innovation.</w:t>
      </w:r>
    </w:p>
    <w:p>
      <w:pPr>
        <w:pStyle w:val="BodyText"/>
      </w:pPr>
      <w:r>
        <w:t xml:space="preserve">I would be honored to contribute my skills, knowledge, and enthusiasm to the Customs and Border Protection Authority in Amsterdam. Thank you for considering my application. I look forward to the opportunity to discuss how I can support the Netherlands’ customs objectives and make a meaningful impact in this role.</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Netherlands Amsterdam</dc:title>
  <dc:creator/>
  <dc:language>en</dc:language>
  <cp:keywords/>
  <dcterms:created xsi:type="dcterms:W3CDTF">2026-07-21T12:31:55Z</dcterms:created>
  <dcterms:modified xsi:type="dcterms:W3CDTF">2026-07-21T12:31:55Z</dcterms:modified>
</cp:coreProperties>
</file>

<file path=docProps/custom.xml><?xml version="1.0" encoding="utf-8"?>
<Properties xmlns="http://schemas.openxmlformats.org/officeDocument/2006/custom-properties" xmlns:vt="http://schemas.openxmlformats.org/officeDocument/2006/docPropsVTypes"/>
</file>